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5A328" w14:textId="6F32ECB3" w:rsidR="008C30E0" w:rsidRPr="009E2409" w:rsidRDefault="008C30E0" w:rsidP="008C30E0">
      <w:pPr>
        <w:rPr>
          <w:color w:val="FF0000"/>
          <w:sz w:val="28"/>
          <w:szCs w:val="28"/>
        </w:rPr>
      </w:pPr>
      <w:r w:rsidRPr="009E2409">
        <w:rPr>
          <w:color w:val="FF0000"/>
          <w:sz w:val="28"/>
          <w:szCs w:val="28"/>
        </w:rPr>
        <w:t xml:space="preserve">Experiment </w:t>
      </w:r>
      <w:r>
        <w:rPr>
          <w:color w:val="FF0000"/>
          <w:sz w:val="28"/>
          <w:szCs w:val="28"/>
        </w:rPr>
        <w:t>1</w:t>
      </w:r>
    </w:p>
    <w:p w14:paraId="4231197C" w14:textId="27A32AE8" w:rsidR="008C30E0" w:rsidRDefault="008C30E0" w:rsidP="008C30E0">
      <w:r>
        <w:t xml:space="preserve"># subjects = </w:t>
      </w:r>
      <w:r w:rsidRPr="005A0A92">
        <w:rPr>
          <w:color w:val="FF0000"/>
        </w:rPr>
        <w:t>400</w:t>
      </w:r>
      <w:r>
        <w:t xml:space="preserve">;  # clusters = </w:t>
      </w:r>
      <w:r w:rsidRPr="005A0A92">
        <w:rPr>
          <w:color w:val="FF0000"/>
        </w:rPr>
        <w:t>3</w:t>
      </w:r>
      <w:r>
        <w:t xml:space="preserve">;  # features = </w:t>
      </w:r>
      <w:r w:rsidR="009155EB">
        <w:rPr>
          <w:color w:val="FF0000"/>
        </w:rPr>
        <w:t>40</w:t>
      </w:r>
      <w:r>
        <w:t xml:space="preserve">;  # latent variable = </w:t>
      </w:r>
      <w:r w:rsidRPr="005A0A92">
        <w:rPr>
          <w:color w:val="FF0000"/>
        </w:rPr>
        <w:t>2</w:t>
      </w:r>
    </w:p>
    <w:p w14:paraId="70AB8FB9" w14:textId="53EFA864" w:rsidR="008C30E0" w:rsidRDefault="008C30E0" w:rsidP="008C30E0">
      <w:r>
        <w:t xml:space="preserve">True membership: for the first </w:t>
      </w:r>
      <w:r w:rsidR="00E30598">
        <w:t>3</w:t>
      </w:r>
      <w:r>
        <w:t xml:space="preserve">0% of observations: cluster #1; for the second </w:t>
      </w:r>
      <w:r w:rsidR="00E30598">
        <w:t>4</w:t>
      </w:r>
      <w:r>
        <w:t xml:space="preserve">0% of observations: cluster2; for the third </w:t>
      </w:r>
      <w:r w:rsidR="00E30598">
        <w:t>3</w:t>
      </w:r>
      <w:r>
        <w:t>0% observations: cluster 3;</w:t>
      </w:r>
    </w:p>
    <w:p w14:paraId="2C1BF8C5" w14:textId="034502E6" w:rsidR="005A0A92" w:rsidRDefault="005A0A92" w:rsidP="008C30E0">
      <w:r>
        <w:t xml:space="preserve">For the effective modality, the first </w:t>
      </w:r>
      <w:r w:rsidR="00313606">
        <w:t>16</w:t>
      </w:r>
      <w:r>
        <w:t xml:space="preserve"> features are effectiv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A3C0D" w14:paraId="191ED997" w14:textId="77777777" w:rsidTr="00A44E49">
        <w:tc>
          <w:tcPr>
            <w:tcW w:w="3116" w:type="dxa"/>
          </w:tcPr>
          <w:p w14:paraId="00B598B5" w14:textId="77777777" w:rsidR="004A3C0D" w:rsidRDefault="004A3C0D" w:rsidP="004A3C0D">
            <w:r>
              <w:t>Experiment 1</w:t>
            </w:r>
          </w:p>
          <w:p w14:paraId="51B00BD4" w14:textId="77777777" w:rsidR="004A3C0D" w:rsidRDefault="004A3C0D" w:rsidP="004A3C0D"/>
        </w:tc>
        <w:tc>
          <w:tcPr>
            <w:tcW w:w="3117" w:type="dxa"/>
          </w:tcPr>
          <w:p w14:paraId="69C2A712" w14:textId="62DBCC83" w:rsidR="004A3C0D" w:rsidRDefault="004A3C0D" w:rsidP="004A3C0D">
            <w:r>
              <w:t xml:space="preserve"># of modalities = </w:t>
            </w:r>
            <w:r w:rsidR="005A0A92" w:rsidRPr="005A0A92">
              <w:rPr>
                <w:color w:val="FF0000"/>
              </w:rPr>
              <w:t>8</w:t>
            </w:r>
          </w:p>
        </w:tc>
        <w:tc>
          <w:tcPr>
            <w:tcW w:w="3117" w:type="dxa"/>
            <w:tcBorders>
              <w:bottom w:val="single" w:sz="4" w:space="0" w:color="auto"/>
            </w:tcBorders>
          </w:tcPr>
          <w:p w14:paraId="6B9047C9" w14:textId="77777777" w:rsidR="004A3C0D" w:rsidRDefault="004A3C0D" w:rsidP="004A3C0D"/>
        </w:tc>
      </w:tr>
      <w:tr w:rsidR="004A3C0D" w14:paraId="5C51819A" w14:textId="77777777" w:rsidTr="00A44E49">
        <w:tc>
          <w:tcPr>
            <w:tcW w:w="3116" w:type="dxa"/>
          </w:tcPr>
          <w:p w14:paraId="4F8E3B2A" w14:textId="77777777" w:rsidR="004A3C0D" w:rsidRDefault="004A3C0D" w:rsidP="004A3C0D">
            <w:r w:rsidRPr="00C1044F">
              <w:rPr>
                <w:color w:val="FF0000"/>
              </w:rPr>
              <w:t>Modality #1</w:t>
            </w:r>
          </w:p>
        </w:tc>
        <w:tc>
          <w:tcPr>
            <w:tcW w:w="3117" w:type="dxa"/>
          </w:tcPr>
          <w:p w14:paraId="30301CF4" w14:textId="77777777" w:rsidR="006A1312" w:rsidRPr="00D134B2" w:rsidRDefault="001D6838" w:rsidP="006A1312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1.59, 0.77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40D37FC7" w14:textId="77777777" w:rsidR="006A1312" w:rsidRPr="00B514A8" w:rsidRDefault="001D6838" w:rsidP="006A1312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.5, 0.16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0CD9C58B" w14:textId="77777777" w:rsidR="006A1312" w:rsidRPr="00D134B2" w:rsidRDefault="001D6838" w:rsidP="006A1312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0.01, -1.15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197C2D94" w14:textId="77777777" w:rsidR="006A1312" w:rsidRPr="00D134B2" w:rsidRDefault="001D6838" w:rsidP="006A1312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08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08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4</m:t>
                          </m:r>
                        </m:e>
                      </m:mr>
                    </m:m>
                  </m:e>
                </m:d>
              </m:oMath>
            </m:oMathPara>
          </w:p>
          <w:p w14:paraId="4BED5690" w14:textId="77777777" w:rsidR="006A1312" w:rsidRPr="003002FB" w:rsidRDefault="001D6838" w:rsidP="006A1312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08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08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2</m:t>
                          </m:r>
                        </m:e>
                      </m:mr>
                    </m:m>
                  </m:e>
                </m:d>
              </m:oMath>
            </m:oMathPara>
          </w:p>
          <w:p w14:paraId="6B1EBD4F" w14:textId="493EFCF9" w:rsidR="006A1312" w:rsidRPr="003002FB" w:rsidRDefault="001D6838" w:rsidP="006A1312">
            <w:pPr>
              <w:jc w:val="center"/>
            </w:pPr>
            <m:oMath>
              <m:sSub>
                <m:sSubPr>
                  <m:ctrlPr>
                    <w:rPr>
                      <w:rFonts w:ascii="Cambria Math" w:hAnsi="Cambria Math"/>
                      <w:b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0.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-0.0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-0.0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09</m:t>
                        </m:r>
                      </m:e>
                    </m:mr>
                  </m:m>
                </m:e>
              </m:d>
            </m:oMath>
            <w:r w:rsidR="00E30598">
              <w:rPr>
                <w:noProof/>
              </w:rPr>
              <w:drawing>
                <wp:inline distT="0" distB="0" distL="0" distR="0" wp14:anchorId="107BC7AF" wp14:editId="2F39612E">
                  <wp:extent cx="1238916" cy="1238916"/>
                  <wp:effectExtent l="0" t="0" r="0" b="0"/>
                  <wp:docPr id="1" name="Picture 1" descr="Chart, scatte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scatter chart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2352" cy="1242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BDC64F" w14:textId="73624011" w:rsidR="004A3C0D" w:rsidRDefault="004A3C0D" w:rsidP="00C1044F"/>
        </w:tc>
        <w:tc>
          <w:tcPr>
            <w:tcW w:w="3117" w:type="dxa"/>
            <w:tcBorders>
              <w:bottom w:val="nil"/>
            </w:tcBorders>
          </w:tcPr>
          <w:p w14:paraId="679C17C4" w14:textId="0A9D3B0B" w:rsidR="00262CB7" w:rsidRDefault="00262CB7" w:rsidP="004A3C0D">
            <w:r>
              <w:t>1.</w:t>
            </w:r>
          </w:p>
          <w:p w14:paraId="3C10F1AF" w14:textId="16EE1B55" w:rsidR="00E609BD" w:rsidRDefault="00E609BD" w:rsidP="00262CB7">
            <w:pPr>
              <w:pStyle w:val="ListParagraph"/>
              <w:numPr>
                <w:ilvl w:val="0"/>
                <w:numId w:val="1"/>
              </w:numPr>
            </w:pPr>
            <w:r>
              <w:t xml:space="preserve">ACC = </w:t>
            </w:r>
            <w:r w:rsidR="00354891">
              <w:t>1</w:t>
            </w:r>
          </w:p>
          <w:p w14:paraId="04C33D83" w14:textId="77777777" w:rsidR="00854C32" w:rsidRDefault="00E609BD" w:rsidP="00262CB7">
            <w:pPr>
              <w:pStyle w:val="ListParagraph"/>
              <w:numPr>
                <w:ilvl w:val="0"/>
                <w:numId w:val="1"/>
              </w:numPr>
            </w:pPr>
            <w:r>
              <w:t>Sensitivity of alpha:</w:t>
            </w:r>
          </w:p>
          <w:p w14:paraId="71149AF1" w14:textId="27BA65BD" w:rsidR="00E609BD" w:rsidRDefault="00854C32" w:rsidP="00262CB7">
            <w:pPr>
              <w:pStyle w:val="ListParagraph"/>
              <w:numPr>
                <w:ilvl w:val="0"/>
                <w:numId w:val="1"/>
              </w:numPr>
            </w:pPr>
            <w:r>
              <w:t>(</w:t>
            </w:r>
            <w:r w:rsidR="00EC741B">
              <w:t>1</w:t>
            </w:r>
            <w:r>
              <w:t xml:space="preserve">, </w:t>
            </w:r>
            <w:r w:rsidR="00EC741B">
              <w:t>1</w:t>
            </w:r>
            <w:r>
              <w:t xml:space="preserve">, </w:t>
            </w:r>
            <w:r w:rsidR="00EC741B">
              <w:t>1</w:t>
            </w:r>
            <w:r>
              <w:t>)</w:t>
            </w:r>
          </w:p>
          <w:p w14:paraId="3E88FD9F" w14:textId="511B894E" w:rsidR="00E609BD" w:rsidRDefault="00E609BD" w:rsidP="00262CB7">
            <w:pPr>
              <w:pStyle w:val="ListParagraph"/>
              <w:numPr>
                <w:ilvl w:val="0"/>
                <w:numId w:val="1"/>
              </w:numPr>
            </w:pPr>
            <w:r>
              <w:t xml:space="preserve">Specificity of alpha: </w:t>
            </w:r>
          </w:p>
          <w:p w14:paraId="286F5073" w14:textId="314A650F" w:rsidR="00854C32" w:rsidRDefault="000A5EA9" w:rsidP="00262CB7">
            <w:pPr>
              <w:pStyle w:val="ListParagraph"/>
              <w:numPr>
                <w:ilvl w:val="0"/>
                <w:numId w:val="1"/>
              </w:numPr>
            </w:pPr>
            <w:r>
              <w:t xml:space="preserve">(1, </w:t>
            </w:r>
            <w:r w:rsidR="00EC741B">
              <w:t>1, 0.</w:t>
            </w:r>
            <w:r w:rsidR="007C1207">
              <w:t>9583</w:t>
            </w:r>
            <w:r>
              <w:t>)</w:t>
            </w:r>
          </w:p>
          <w:p w14:paraId="28769029" w14:textId="1A2B25BE" w:rsidR="00E609BD" w:rsidRDefault="00E609BD" w:rsidP="00262CB7">
            <w:pPr>
              <w:pStyle w:val="ListParagraph"/>
              <w:numPr>
                <w:ilvl w:val="0"/>
                <w:numId w:val="1"/>
              </w:numPr>
            </w:pPr>
            <w:r>
              <w:t>Sensitivity of mu:</w:t>
            </w:r>
            <w:r w:rsidR="00D617F6">
              <w:t>1</w:t>
            </w:r>
          </w:p>
          <w:p w14:paraId="67852EBD" w14:textId="53006901" w:rsidR="00E609BD" w:rsidRDefault="00E609BD" w:rsidP="00262CB7">
            <w:pPr>
              <w:pStyle w:val="ListParagraph"/>
              <w:numPr>
                <w:ilvl w:val="0"/>
                <w:numId w:val="1"/>
              </w:numPr>
            </w:pPr>
            <w:r>
              <w:t>Specificity of mu:</w:t>
            </w:r>
            <w:r w:rsidR="002A2B63">
              <w:t>0.</w:t>
            </w:r>
            <w:r w:rsidR="007C1207">
              <w:t>4</w:t>
            </w:r>
          </w:p>
          <w:p w14:paraId="7B5EEB30" w14:textId="50D5566B" w:rsidR="00E609BD" w:rsidRDefault="00E609BD" w:rsidP="00262CB7">
            <w:pPr>
              <w:pStyle w:val="ListParagraph"/>
              <w:numPr>
                <w:ilvl w:val="0"/>
                <w:numId w:val="1"/>
              </w:numPr>
            </w:pPr>
            <w:r>
              <w:t xml:space="preserve">Time =  </w:t>
            </w:r>
            <w:r w:rsidR="007C1207">
              <w:t>3147.17</w:t>
            </w:r>
          </w:p>
          <w:p w14:paraId="1BE417A3" w14:textId="77777777" w:rsidR="00262CB7" w:rsidRDefault="00262CB7" w:rsidP="00262CB7"/>
          <w:p w14:paraId="71662516" w14:textId="77777777" w:rsidR="00262CB7" w:rsidRDefault="00262CB7" w:rsidP="00262CB7"/>
          <w:p w14:paraId="67E60341" w14:textId="77777777" w:rsidR="00262CB7" w:rsidRDefault="00262CB7" w:rsidP="00262CB7"/>
          <w:p w14:paraId="56256FF5" w14:textId="77777777" w:rsidR="00262CB7" w:rsidRDefault="00262CB7" w:rsidP="00262CB7"/>
          <w:p w14:paraId="7D55B6C4" w14:textId="54798D10" w:rsidR="00262CB7" w:rsidRPr="00D134B2" w:rsidRDefault="00262CB7" w:rsidP="00262CB7"/>
        </w:tc>
      </w:tr>
      <w:tr w:rsidR="004A3C0D" w14:paraId="2E47F0E1" w14:textId="77777777" w:rsidTr="00C1044F">
        <w:tc>
          <w:tcPr>
            <w:tcW w:w="3116" w:type="dxa"/>
          </w:tcPr>
          <w:p w14:paraId="3DE5C949" w14:textId="2C2DA23F" w:rsidR="004A3C0D" w:rsidRDefault="004A3C0D" w:rsidP="004A3C0D">
            <w:r>
              <w:t>Modality #</w:t>
            </w:r>
            <w:r w:rsidR="00C1044F">
              <w:t>2</w:t>
            </w:r>
          </w:p>
        </w:tc>
        <w:tc>
          <w:tcPr>
            <w:tcW w:w="3117" w:type="dxa"/>
          </w:tcPr>
          <w:p w14:paraId="53B6A753" w14:textId="0556929C" w:rsidR="006A1312" w:rsidRPr="00D134B2" w:rsidRDefault="001D6838" w:rsidP="006A1312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,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213DF059" w14:textId="6DFC858D" w:rsidR="006A1312" w:rsidRPr="00B514A8" w:rsidRDefault="001D6838" w:rsidP="006A1312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,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603A4DF6" w14:textId="08AB5648" w:rsidR="006A1312" w:rsidRPr="00D134B2" w:rsidRDefault="001D6838" w:rsidP="006A1312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,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37CDC915" w14:textId="75127B88" w:rsidR="006A1312" w:rsidRPr="00D134B2" w:rsidRDefault="001D6838" w:rsidP="006A1312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3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8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8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27</m:t>
                          </m:r>
                        </m:e>
                      </m:mr>
                    </m:m>
                  </m:e>
                </m:d>
              </m:oMath>
            </m:oMathPara>
          </w:p>
          <w:p w14:paraId="6CA807FD" w14:textId="40385FA1" w:rsidR="006A1312" w:rsidRPr="003002FB" w:rsidRDefault="001D6838" w:rsidP="006A1312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3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8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8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27</m:t>
                          </m:r>
                        </m:e>
                      </m:mr>
                    </m:m>
                  </m:e>
                </m:d>
              </m:oMath>
            </m:oMathPara>
          </w:p>
          <w:p w14:paraId="05475B31" w14:textId="0C8F5353" w:rsidR="006A1312" w:rsidRPr="003002FB" w:rsidRDefault="001D6838" w:rsidP="006A1312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3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8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8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27</m:t>
                          </m:r>
                        </m:e>
                      </m:mr>
                    </m:m>
                  </m:e>
                </m:d>
              </m:oMath>
            </m:oMathPara>
          </w:p>
          <w:p w14:paraId="54D522C9" w14:textId="1B40D1A0" w:rsidR="004A3C0D" w:rsidRDefault="004A3C0D" w:rsidP="00C1044F"/>
        </w:tc>
        <w:tc>
          <w:tcPr>
            <w:tcW w:w="3117" w:type="dxa"/>
            <w:tcBorders>
              <w:top w:val="nil"/>
              <w:bottom w:val="nil"/>
            </w:tcBorders>
          </w:tcPr>
          <w:p w14:paraId="7544FF57" w14:textId="77777777" w:rsidR="00262CB7" w:rsidRDefault="00262CB7" w:rsidP="00262CB7">
            <w:r>
              <w:t>2.</w:t>
            </w:r>
          </w:p>
          <w:p w14:paraId="730497AD" w14:textId="77777777" w:rsidR="00262CB7" w:rsidRDefault="00262CB7" w:rsidP="00262CB7">
            <w:pPr>
              <w:pStyle w:val="ListParagraph"/>
              <w:numPr>
                <w:ilvl w:val="0"/>
                <w:numId w:val="1"/>
              </w:numPr>
            </w:pPr>
            <w:r>
              <w:t>ACC = 1</w:t>
            </w:r>
          </w:p>
          <w:p w14:paraId="123BB76B" w14:textId="77777777" w:rsidR="00262CB7" w:rsidRDefault="00262CB7" w:rsidP="00262CB7">
            <w:pPr>
              <w:pStyle w:val="ListParagraph"/>
              <w:numPr>
                <w:ilvl w:val="0"/>
                <w:numId w:val="1"/>
              </w:numPr>
            </w:pPr>
            <w:r>
              <w:t>Sensitivity of alpha:</w:t>
            </w:r>
          </w:p>
          <w:p w14:paraId="17F8492F" w14:textId="77777777" w:rsidR="00262CB7" w:rsidRDefault="00262CB7" w:rsidP="00262CB7">
            <w:pPr>
              <w:pStyle w:val="ListParagraph"/>
              <w:numPr>
                <w:ilvl w:val="0"/>
                <w:numId w:val="1"/>
              </w:numPr>
            </w:pPr>
            <w:r>
              <w:t>(1, 1, 1)</w:t>
            </w:r>
          </w:p>
          <w:p w14:paraId="2B1C443A" w14:textId="77777777" w:rsidR="00262CB7" w:rsidRDefault="00262CB7" w:rsidP="00262CB7">
            <w:pPr>
              <w:pStyle w:val="ListParagraph"/>
              <w:numPr>
                <w:ilvl w:val="0"/>
                <w:numId w:val="1"/>
              </w:numPr>
            </w:pPr>
            <w:r>
              <w:t xml:space="preserve">Specificity of alpha: </w:t>
            </w:r>
          </w:p>
          <w:p w14:paraId="767228BA" w14:textId="331BAF64" w:rsidR="00262CB7" w:rsidRDefault="00262CB7" w:rsidP="00262CB7">
            <w:pPr>
              <w:pStyle w:val="ListParagraph"/>
              <w:numPr>
                <w:ilvl w:val="0"/>
                <w:numId w:val="1"/>
              </w:numPr>
            </w:pPr>
            <w:r>
              <w:t>(</w:t>
            </w:r>
            <w:r w:rsidR="0046054C">
              <w:t>0.958</w:t>
            </w:r>
            <w:r>
              <w:t xml:space="preserve">, </w:t>
            </w:r>
            <w:r w:rsidR="0046054C">
              <w:t>0.958</w:t>
            </w:r>
            <w:r>
              <w:t xml:space="preserve">, </w:t>
            </w:r>
            <w:r w:rsidR="0046054C">
              <w:t>1</w:t>
            </w:r>
            <w:r>
              <w:t>)</w:t>
            </w:r>
          </w:p>
          <w:p w14:paraId="1491689A" w14:textId="77777777" w:rsidR="00262CB7" w:rsidRDefault="00262CB7" w:rsidP="00262CB7">
            <w:pPr>
              <w:pStyle w:val="ListParagraph"/>
              <w:numPr>
                <w:ilvl w:val="0"/>
                <w:numId w:val="1"/>
              </w:numPr>
            </w:pPr>
            <w:r>
              <w:t>Sensitivity of mu:1</w:t>
            </w:r>
          </w:p>
          <w:p w14:paraId="29668755" w14:textId="516A21F3" w:rsidR="00262CB7" w:rsidRDefault="00262CB7" w:rsidP="00262CB7">
            <w:pPr>
              <w:pStyle w:val="ListParagraph"/>
              <w:numPr>
                <w:ilvl w:val="0"/>
                <w:numId w:val="1"/>
              </w:numPr>
            </w:pPr>
            <w:r>
              <w:t>Specificity of mu:0.</w:t>
            </w:r>
            <w:r w:rsidR="0003597E">
              <w:t>8</w:t>
            </w:r>
          </w:p>
          <w:p w14:paraId="5D6281DF" w14:textId="30FE0408" w:rsidR="00262CB7" w:rsidRDefault="00262CB7" w:rsidP="00262CB7">
            <w:pPr>
              <w:pStyle w:val="ListParagraph"/>
              <w:numPr>
                <w:ilvl w:val="0"/>
                <w:numId w:val="1"/>
              </w:numPr>
            </w:pPr>
            <w:r>
              <w:t xml:space="preserve">Time =  </w:t>
            </w:r>
            <w:r w:rsidR="00442F4B">
              <w:t>2890.13</w:t>
            </w:r>
          </w:p>
          <w:p w14:paraId="0FA4546F" w14:textId="77777777" w:rsidR="004A3C0D" w:rsidRDefault="004A3C0D" w:rsidP="004A3C0D"/>
        </w:tc>
      </w:tr>
      <w:tr w:rsidR="00E3008C" w14:paraId="72A1B2EE" w14:textId="77777777" w:rsidTr="00C1044F">
        <w:tc>
          <w:tcPr>
            <w:tcW w:w="3116" w:type="dxa"/>
          </w:tcPr>
          <w:p w14:paraId="3EB88942" w14:textId="7D4D4087" w:rsidR="00E3008C" w:rsidRDefault="00E3008C" w:rsidP="00E3008C">
            <w:r w:rsidRPr="00C1044F">
              <w:rPr>
                <w:color w:val="FF0000"/>
              </w:rPr>
              <w:t>Modality #3</w:t>
            </w:r>
          </w:p>
        </w:tc>
        <w:tc>
          <w:tcPr>
            <w:tcW w:w="3117" w:type="dxa"/>
          </w:tcPr>
          <w:p w14:paraId="269B8C67" w14:textId="5D31AFA2" w:rsidR="00E3008C" w:rsidRPr="00D134B2" w:rsidRDefault="001D6838" w:rsidP="00E3008C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.96, -1.35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38661F6A" w14:textId="37F36B4F" w:rsidR="00E3008C" w:rsidRPr="00B514A8" w:rsidRDefault="001D6838" w:rsidP="00E3008C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1.15, 1.54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40CFF0BC" w14:textId="20189FE2" w:rsidR="00E3008C" w:rsidRPr="00D134B2" w:rsidRDefault="001D6838" w:rsidP="00E3008C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.11, 1.37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0453443A" w14:textId="50FBD9C9" w:rsidR="00E3008C" w:rsidRPr="00D134B2" w:rsidRDefault="001D6838" w:rsidP="00E3008C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07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0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7</m:t>
                          </m:r>
                        </m:e>
                      </m:mr>
                    </m:m>
                  </m:e>
                </m:d>
              </m:oMath>
            </m:oMathPara>
          </w:p>
          <w:p w14:paraId="096D1614" w14:textId="22E9B71F" w:rsidR="00E3008C" w:rsidRPr="003002FB" w:rsidRDefault="001D6838" w:rsidP="00E3008C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09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0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0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3</m:t>
                          </m:r>
                        </m:e>
                      </m:mr>
                    </m:m>
                  </m:e>
                </m:d>
              </m:oMath>
            </m:oMathPara>
          </w:p>
          <w:p w14:paraId="38F4A8CD" w14:textId="53FE4309" w:rsidR="00E3008C" w:rsidRPr="00E30598" w:rsidRDefault="001D6838" w:rsidP="00E3008C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5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04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0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1</m:t>
                          </m:r>
                        </m:e>
                      </m:mr>
                    </m:m>
                  </m:e>
                </m:d>
              </m:oMath>
            </m:oMathPara>
          </w:p>
          <w:p w14:paraId="2DD3316A" w14:textId="09607980" w:rsidR="00E3008C" w:rsidRPr="003002FB" w:rsidRDefault="00E3008C" w:rsidP="00E3008C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521CFA2" wp14:editId="6855F59E">
                  <wp:extent cx="1371600" cy="1371600"/>
                  <wp:effectExtent l="0" t="0" r="0" b="0"/>
                  <wp:docPr id="4" name="Picture 4" descr="Chart, scatte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hart, scatter chart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767315" w14:textId="4EA2AACA" w:rsidR="00E3008C" w:rsidRDefault="00E3008C" w:rsidP="00E3008C">
            <w:pPr>
              <w:rPr>
                <w:rFonts w:ascii="Calibri" w:eastAsia="DengXian" w:hAnsi="Calibri" w:cs="Times New Roman"/>
              </w:rPr>
            </w:pPr>
          </w:p>
        </w:tc>
        <w:tc>
          <w:tcPr>
            <w:tcW w:w="3117" w:type="dxa"/>
            <w:tcBorders>
              <w:top w:val="nil"/>
              <w:bottom w:val="nil"/>
            </w:tcBorders>
          </w:tcPr>
          <w:p w14:paraId="0D628EA6" w14:textId="6434DE25" w:rsidR="00E3008C" w:rsidRDefault="00E3008C" w:rsidP="00E3008C">
            <w:r>
              <w:lastRenderedPageBreak/>
              <w:t>3.</w:t>
            </w:r>
          </w:p>
          <w:p w14:paraId="190734DF" w14:textId="77777777" w:rsidR="00E3008C" w:rsidRDefault="00E3008C" w:rsidP="00E3008C">
            <w:pPr>
              <w:pStyle w:val="ListParagraph"/>
              <w:numPr>
                <w:ilvl w:val="0"/>
                <w:numId w:val="1"/>
              </w:numPr>
            </w:pPr>
            <w:r>
              <w:t>ACC = 1</w:t>
            </w:r>
          </w:p>
          <w:p w14:paraId="44841C30" w14:textId="77777777" w:rsidR="00E3008C" w:rsidRDefault="00E3008C" w:rsidP="00E3008C">
            <w:pPr>
              <w:pStyle w:val="ListParagraph"/>
              <w:numPr>
                <w:ilvl w:val="0"/>
                <w:numId w:val="1"/>
              </w:numPr>
            </w:pPr>
            <w:r>
              <w:t>Sensitivity of alpha:</w:t>
            </w:r>
          </w:p>
          <w:p w14:paraId="1B3A3ABA" w14:textId="77777777" w:rsidR="00E3008C" w:rsidRDefault="00E3008C" w:rsidP="00E3008C">
            <w:pPr>
              <w:pStyle w:val="ListParagraph"/>
              <w:numPr>
                <w:ilvl w:val="0"/>
                <w:numId w:val="1"/>
              </w:numPr>
            </w:pPr>
            <w:r>
              <w:t>(1, 1, 1)</w:t>
            </w:r>
          </w:p>
          <w:p w14:paraId="23EBAA85" w14:textId="77777777" w:rsidR="00E3008C" w:rsidRDefault="00E3008C" w:rsidP="00E3008C">
            <w:pPr>
              <w:pStyle w:val="ListParagraph"/>
              <w:numPr>
                <w:ilvl w:val="0"/>
                <w:numId w:val="1"/>
              </w:numPr>
            </w:pPr>
            <w:r>
              <w:t xml:space="preserve">Specificity of alpha: </w:t>
            </w:r>
          </w:p>
          <w:p w14:paraId="22F96598" w14:textId="7C0040F2" w:rsidR="00E3008C" w:rsidRDefault="00E3008C" w:rsidP="00E3008C">
            <w:pPr>
              <w:pStyle w:val="ListParagraph"/>
              <w:numPr>
                <w:ilvl w:val="0"/>
                <w:numId w:val="1"/>
              </w:numPr>
            </w:pPr>
            <w:r>
              <w:t>(</w:t>
            </w:r>
            <w:r w:rsidR="00236E7B">
              <w:t>1</w:t>
            </w:r>
            <w:r>
              <w:t>, 0.958, 1)</w:t>
            </w:r>
          </w:p>
          <w:p w14:paraId="54BB3150" w14:textId="77777777" w:rsidR="00E3008C" w:rsidRDefault="00E3008C" w:rsidP="00E3008C">
            <w:pPr>
              <w:pStyle w:val="ListParagraph"/>
              <w:numPr>
                <w:ilvl w:val="0"/>
                <w:numId w:val="1"/>
              </w:numPr>
            </w:pPr>
            <w:r>
              <w:t>Sensitivity of mu:1</w:t>
            </w:r>
          </w:p>
          <w:p w14:paraId="2C5FB3A3" w14:textId="77777777" w:rsidR="00E3008C" w:rsidRDefault="00E3008C" w:rsidP="00E3008C">
            <w:pPr>
              <w:pStyle w:val="ListParagraph"/>
              <w:numPr>
                <w:ilvl w:val="0"/>
                <w:numId w:val="1"/>
              </w:numPr>
            </w:pPr>
            <w:r>
              <w:t>Specificity of mu:0.8</w:t>
            </w:r>
          </w:p>
          <w:p w14:paraId="6E7B4B6E" w14:textId="790D877F" w:rsidR="00E3008C" w:rsidRDefault="00E3008C" w:rsidP="00E3008C">
            <w:pPr>
              <w:pStyle w:val="ListParagraph"/>
              <w:numPr>
                <w:ilvl w:val="0"/>
                <w:numId w:val="1"/>
              </w:numPr>
            </w:pPr>
            <w:r>
              <w:t xml:space="preserve">Time =  </w:t>
            </w:r>
            <w:r w:rsidR="008037B4">
              <w:t>2224.07</w:t>
            </w:r>
          </w:p>
          <w:p w14:paraId="0329B8C3" w14:textId="77777777" w:rsidR="00E3008C" w:rsidRDefault="00E3008C" w:rsidP="00E3008C"/>
        </w:tc>
      </w:tr>
      <w:tr w:rsidR="007C1207" w14:paraId="631E1013" w14:textId="77777777" w:rsidTr="00C1044F">
        <w:tc>
          <w:tcPr>
            <w:tcW w:w="3116" w:type="dxa"/>
          </w:tcPr>
          <w:p w14:paraId="41F6648B" w14:textId="0CD80866" w:rsidR="007C1207" w:rsidRDefault="007C1207" w:rsidP="007C1207">
            <w:r>
              <w:t>Modality #4</w:t>
            </w:r>
          </w:p>
        </w:tc>
        <w:tc>
          <w:tcPr>
            <w:tcW w:w="3117" w:type="dxa"/>
          </w:tcPr>
          <w:p w14:paraId="76C92ADA" w14:textId="6D0D8800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1,-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1E7DE9F4" w14:textId="4A7392B6" w:rsidR="007C1207" w:rsidRPr="00B514A8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1,-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5F84F9C0" w14:textId="76F85BB9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1,-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0B6E18DD" w14:textId="4ADAE880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08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08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2</m:t>
                          </m:r>
                        </m:e>
                      </m:mr>
                    </m:m>
                  </m:e>
                </m:d>
              </m:oMath>
            </m:oMathPara>
          </w:p>
          <w:p w14:paraId="19BC8F29" w14:textId="77777777" w:rsidR="007C1207" w:rsidRPr="003002FB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08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08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2</m:t>
                          </m:r>
                        </m:e>
                      </m:mr>
                    </m:m>
                  </m:e>
                </m:d>
              </m:oMath>
            </m:oMathPara>
          </w:p>
          <w:p w14:paraId="71CCC633" w14:textId="31BBCF4A" w:rsidR="007C1207" w:rsidRPr="003002FB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08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08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2</m:t>
                          </m:r>
                        </m:e>
                      </m:mr>
                    </m:m>
                  </m:e>
                </m:d>
              </m:oMath>
            </m:oMathPara>
          </w:p>
          <w:p w14:paraId="247C0C27" w14:textId="057CF66F" w:rsidR="007C1207" w:rsidRDefault="007C1207" w:rsidP="007C1207">
            <w:pPr>
              <w:rPr>
                <w:rFonts w:ascii="Calibri" w:eastAsia="DengXian" w:hAnsi="Calibri" w:cs="Times New Roman"/>
              </w:rPr>
            </w:pPr>
          </w:p>
        </w:tc>
        <w:tc>
          <w:tcPr>
            <w:tcW w:w="3117" w:type="dxa"/>
            <w:tcBorders>
              <w:top w:val="nil"/>
              <w:bottom w:val="nil"/>
            </w:tcBorders>
          </w:tcPr>
          <w:p w14:paraId="238974EC" w14:textId="5BBBE314" w:rsidR="007C1207" w:rsidRDefault="007C1207" w:rsidP="007C1207">
            <w:r>
              <w:t>4</w:t>
            </w:r>
            <w:r>
              <w:t>.</w:t>
            </w:r>
          </w:p>
          <w:p w14:paraId="6B57470A" w14:textId="77777777" w:rsidR="007C1207" w:rsidRDefault="007C1207" w:rsidP="007C1207">
            <w:pPr>
              <w:pStyle w:val="ListParagraph"/>
              <w:numPr>
                <w:ilvl w:val="0"/>
                <w:numId w:val="1"/>
              </w:numPr>
            </w:pPr>
            <w:r>
              <w:t>ACC = 1</w:t>
            </w:r>
          </w:p>
          <w:p w14:paraId="0E4D4B83" w14:textId="77777777" w:rsidR="007C1207" w:rsidRDefault="007C1207" w:rsidP="007C1207">
            <w:pPr>
              <w:pStyle w:val="ListParagraph"/>
              <w:numPr>
                <w:ilvl w:val="0"/>
                <w:numId w:val="1"/>
              </w:numPr>
            </w:pPr>
            <w:r>
              <w:t>Sensitivity of alpha:</w:t>
            </w:r>
          </w:p>
          <w:p w14:paraId="4656A440" w14:textId="77777777" w:rsidR="007C1207" w:rsidRDefault="007C1207" w:rsidP="007C1207">
            <w:pPr>
              <w:pStyle w:val="ListParagraph"/>
              <w:numPr>
                <w:ilvl w:val="0"/>
                <w:numId w:val="1"/>
              </w:numPr>
            </w:pPr>
            <w:r>
              <w:t>(1, 1, 1)</w:t>
            </w:r>
          </w:p>
          <w:p w14:paraId="04E805EB" w14:textId="77777777" w:rsidR="007C1207" w:rsidRDefault="007C1207" w:rsidP="007C1207">
            <w:pPr>
              <w:pStyle w:val="ListParagraph"/>
              <w:numPr>
                <w:ilvl w:val="0"/>
                <w:numId w:val="1"/>
              </w:numPr>
            </w:pPr>
            <w:r>
              <w:t xml:space="preserve">Specificity of alpha: </w:t>
            </w:r>
          </w:p>
          <w:p w14:paraId="5437B39B" w14:textId="77777777" w:rsidR="007C1207" w:rsidRDefault="007C1207" w:rsidP="007C1207">
            <w:pPr>
              <w:pStyle w:val="ListParagraph"/>
              <w:numPr>
                <w:ilvl w:val="0"/>
                <w:numId w:val="1"/>
              </w:numPr>
            </w:pPr>
            <w:r>
              <w:t>(1, 0.958, 1)</w:t>
            </w:r>
          </w:p>
          <w:p w14:paraId="77F213BA" w14:textId="77777777" w:rsidR="007C1207" w:rsidRDefault="007C1207" w:rsidP="007C1207">
            <w:pPr>
              <w:pStyle w:val="ListParagraph"/>
              <w:numPr>
                <w:ilvl w:val="0"/>
                <w:numId w:val="1"/>
              </w:numPr>
            </w:pPr>
            <w:r>
              <w:t>Sensitivity of mu:1</w:t>
            </w:r>
          </w:p>
          <w:p w14:paraId="1CEBBF48" w14:textId="68DF1708" w:rsidR="007C1207" w:rsidRDefault="007C1207" w:rsidP="007C1207">
            <w:pPr>
              <w:pStyle w:val="ListParagraph"/>
              <w:numPr>
                <w:ilvl w:val="0"/>
                <w:numId w:val="1"/>
              </w:numPr>
            </w:pPr>
            <w:r>
              <w:t>Specificity of mu:0.</w:t>
            </w:r>
            <w:r>
              <w:t>4</w:t>
            </w:r>
          </w:p>
          <w:p w14:paraId="1B15F89D" w14:textId="322CBE02" w:rsidR="007C1207" w:rsidRDefault="007C1207" w:rsidP="007C1207">
            <w:pPr>
              <w:pStyle w:val="ListParagraph"/>
              <w:numPr>
                <w:ilvl w:val="0"/>
                <w:numId w:val="1"/>
              </w:numPr>
            </w:pPr>
            <w:r>
              <w:t xml:space="preserve">Time =  </w:t>
            </w:r>
            <w:r>
              <w:t>3764.58</w:t>
            </w:r>
          </w:p>
          <w:p w14:paraId="45EAFDF9" w14:textId="77777777" w:rsidR="007C1207" w:rsidRDefault="007C1207" w:rsidP="007C1207"/>
        </w:tc>
      </w:tr>
      <w:tr w:rsidR="007C1207" w14:paraId="79BA2B18" w14:textId="77777777" w:rsidTr="00C1044F">
        <w:tc>
          <w:tcPr>
            <w:tcW w:w="3116" w:type="dxa"/>
          </w:tcPr>
          <w:p w14:paraId="382176E1" w14:textId="27AA2209" w:rsidR="007C1207" w:rsidRDefault="007C1207" w:rsidP="007C1207">
            <w:r w:rsidRPr="00C1044F">
              <w:rPr>
                <w:color w:val="FF0000"/>
              </w:rPr>
              <w:t>Modality #5</w:t>
            </w:r>
          </w:p>
        </w:tc>
        <w:tc>
          <w:tcPr>
            <w:tcW w:w="3117" w:type="dxa"/>
          </w:tcPr>
          <w:p w14:paraId="669D3FFE" w14:textId="6D50A686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.22, 0.77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39ACE6F7" w14:textId="0D62CB94" w:rsidR="007C1207" w:rsidRPr="00B514A8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0.69, 1.96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39255697" w14:textId="6C41B196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.89, -1.15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6877B5EC" w14:textId="104BB580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3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8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8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27</m:t>
                          </m:r>
                        </m:e>
                      </m:mr>
                    </m:m>
                  </m:e>
                </m:d>
              </m:oMath>
            </m:oMathPara>
          </w:p>
          <w:p w14:paraId="538AFB1F" w14:textId="2296C75D" w:rsidR="007C1207" w:rsidRPr="003002FB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2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14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14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8</m:t>
                          </m:r>
                        </m:e>
                      </m:mr>
                    </m:m>
                  </m:e>
                </m:d>
              </m:oMath>
            </m:oMathPara>
          </w:p>
          <w:p w14:paraId="15D0ACAE" w14:textId="3C7C43F5" w:rsidR="007C1207" w:rsidRPr="00E30598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2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2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2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29</m:t>
                          </m:r>
                        </m:e>
                      </m:mr>
                    </m:m>
                  </m:e>
                </m:d>
              </m:oMath>
            </m:oMathPara>
          </w:p>
          <w:p w14:paraId="0647EC7E" w14:textId="0179D8CF" w:rsidR="007C1207" w:rsidRPr="00E30598" w:rsidRDefault="007C1207" w:rsidP="007C1207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A7F2044" wp14:editId="7891C3AD">
                  <wp:extent cx="1371600" cy="1371600"/>
                  <wp:effectExtent l="0" t="0" r="0" b="0"/>
                  <wp:docPr id="5" name="Picture 5" descr="Chart, scatter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art, scatter chart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137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6DA6562" w14:textId="5A7CA6C5" w:rsidR="007C1207" w:rsidRDefault="007C1207" w:rsidP="007C1207">
            <w:pPr>
              <w:rPr>
                <w:rFonts w:ascii="Calibri" w:eastAsia="DengXian" w:hAnsi="Calibri" w:cs="Times New Roman"/>
              </w:rPr>
            </w:pPr>
          </w:p>
        </w:tc>
        <w:tc>
          <w:tcPr>
            <w:tcW w:w="3117" w:type="dxa"/>
            <w:tcBorders>
              <w:top w:val="nil"/>
              <w:bottom w:val="nil"/>
            </w:tcBorders>
          </w:tcPr>
          <w:p w14:paraId="33706407" w14:textId="77777777" w:rsidR="007C1207" w:rsidRDefault="007C1207" w:rsidP="007C1207"/>
        </w:tc>
      </w:tr>
      <w:tr w:rsidR="007C1207" w14:paraId="7B771683" w14:textId="77777777" w:rsidTr="00C1044F">
        <w:tc>
          <w:tcPr>
            <w:tcW w:w="3116" w:type="dxa"/>
          </w:tcPr>
          <w:p w14:paraId="307F7B29" w14:textId="27522A2B" w:rsidR="007C1207" w:rsidRDefault="007C1207" w:rsidP="007C1207">
            <w:r>
              <w:t>Modality #6</w:t>
            </w:r>
          </w:p>
        </w:tc>
        <w:tc>
          <w:tcPr>
            <w:tcW w:w="3117" w:type="dxa"/>
          </w:tcPr>
          <w:p w14:paraId="433B37D7" w14:textId="031DE3B4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.5, 0.5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51DA13D6" w14:textId="5EC87A0D" w:rsidR="007C1207" w:rsidRPr="00B514A8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.5, 0.5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3637E5B0" w14:textId="18D662DD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.5, 0.5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19736ED3" w14:textId="12A44B75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2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2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2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29</m:t>
                          </m:r>
                        </m:e>
                      </m:mr>
                    </m:m>
                  </m:e>
                </m:d>
              </m:oMath>
            </m:oMathPara>
          </w:p>
          <w:p w14:paraId="7C6F5EFA" w14:textId="17C4B515" w:rsidR="007C1207" w:rsidRPr="003002FB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2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2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2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29</m:t>
                          </m:r>
                        </m:e>
                      </m:mr>
                    </m:m>
                  </m:e>
                </m:d>
              </m:oMath>
            </m:oMathPara>
          </w:p>
          <w:p w14:paraId="579BA437" w14:textId="37EAF1AE" w:rsidR="007C1207" w:rsidRPr="003002FB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27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2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2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29</m:t>
                          </m:r>
                        </m:e>
                      </m:mr>
                    </m:m>
                  </m:e>
                </m:d>
              </m:oMath>
            </m:oMathPara>
          </w:p>
          <w:p w14:paraId="25A492FC" w14:textId="2B20473F" w:rsidR="007C1207" w:rsidRDefault="007C1207" w:rsidP="007C1207">
            <w:pPr>
              <w:rPr>
                <w:rFonts w:ascii="Calibri" w:eastAsia="DengXian" w:hAnsi="Calibri" w:cs="Times New Roman"/>
              </w:rPr>
            </w:pPr>
          </w:p>
        </w:tc>
        <w:tc>
          <w:tcPr>
            <w:tcW w:w="3117" w:type="dxa"/>
            <w:tcBorders>
              <w:top w:val="nil"/>
              <w:bottom w:val="nil"/>
            </w:tcBorders>
          </w:tcPr>
          <w:p w14:paraId="35A7A524" w14:textId="77777777" w:rsidR="007C1207" w:rsidRDefault="007C1207" w:rsidP="007C1207"/>
        </w:tc>
      </w:tr>
      <w:tr w:rsidR="007C1207" w14:paraId="3F5E0BCE" w14:textId="77777777" w:rsidTr="00C1044F">
        <w:tc>
          <w:tcPr>
            <w:tcW w:w="3116" w:type="dxa"/>
          </w:tcPr>
          <w:p w14:paraId="0313325C" w14:textId="27559844" w:rsidR="007C1207" w:rsidRDefault="007C1207" w:rsidP="007C1207">
            <w:r>
              <w:t>Modality #7</w:t>
            </w:r>
          </w:p>
        </w:tc>
        <w:tc>
          <w:tcPr>
            <w:tcW w:w="3117" w:type="dxa"/>
          </w:tcPr>
          <w:p w14:paraId="3692E41E" w14:textId="08FC0BE2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0.5,- 0.5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3C4619A2" w14:textId="62D601AD" w:rsidR="007C1207" w:rsidRPr="00B514A8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0.5,- 0.5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6852214F" w14:textId="16754E49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0.5,- 0.5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31D4BC27" w14:textId="0F3BAD64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09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0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0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3</m:t>
                          </m:r>
                        </m:e>
                      </m:mr>
                    </m:m>
                  </m:e>
                </m:d>
              </m:oMath>
            </m:oMathPara>
          </w:p>
          <w:p w14:paraId="4942DF96" w14:textId="2929A89A" w:rsidR="007C1207" w:rsidRPr="003002FB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09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0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0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3</m:t>
                          </m:r>
                        </m:e>
                      </m:mr>
                    </m:m>
                  </m:e>
                </m:d>
              </m:oMath>
            </m:oMathPara>
          </w:p>
          <w:p w14:paraId="258858E8" w14:textId="35DB406F" w:rsidR="007C1207" w:rsidRPr="003002FB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09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06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06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13</m:t>
                          </m:r>
                        </m:e>
                      </m:mr>
                    </m:m>
                  </m:e>
                </m:d>
              </m:oMath>
            </m:oMathPara>
          </w:p>
          <w:p w14:paraId="127F9C7D" w14:textId="02B142E5" w:rsidR="007C1207" w:rsidRDefault="007C1207" w:rsidP="007C1207">
            <w:pPr>
              <w:rPr>
                <w:rFonts w:ascii="Calibri" w:eastAsia="DengXian" w:hAnsi="Calibri" w:cs="Times New Roman"/>
              </w:rPr>
            </w:pPr>
          </w:p>
        </w:tc>
        <w:tc>
          <w:tcPr>
            <w:tcW w:w="3117" w:type="dxa"/>
            <w:tcBorders>
              <w:top w:val="nil"/>
              <w:bottom w:val="nil"/>
            </w:tcBorders>
          </w:tcPr>
          <w:p w14:paraId="44A314B4" w14:textId="77777777" w:rsidR="007C1207" w:rsidRDefault="007C1207" w:rsidP="007C1207"/>
        </w:tc>
      </w:tr>
      <w:tr w:rsidR="007C1207" w14:paraId="5B4D9170" w14:textId="77777777" w:rsidTr="00C1044F">
        <w:tc>
          <w:tcPr>
            <w:tcW w:w="3116" w:type="dxa"/>
          </w:tcPr>
          <w:p w14:paraId="1333DF33" w14:textId="542A3C90" w:rsidR="007C1207" w:rsidRDefault="007C1207" w:rsidP="007C1207">
            <w:r>
              <w:t>Modality #8</w:t>
            </w:r>
          </w:p>
        </w:tc>
        <w:tc>
          <w:tcPr>
            <w:tcW w:w="3117" w:type="dxa"/>
          </w:tcPr>
          <w:p w14:paraId="036C1565" w14:textId="2FEE8CB2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,0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647D77C4" w14:textId="0A5DFCA9" w:rsidR="007C1207" w:rsidRPr="00B514A8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,0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3C687D42" w14:textId="58D7DE15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,0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oMath>
            </m:oMathPara>
          </w:p>
          <w:p w14:paraId="0F9A2BC4" w14:textId="57933F35" w:rsidR="007C1207" w:rsidRPr="00D134B2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0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0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39</m:t>
                          </m:r>
                        </m:e>
                      </m:mr>
                    </m:m>
                  </m:e>
                </m:d>
              </m:oMath>
            </m:oMathPara>
          </w:p>
          <w:p w14:paraId="288DA910" w14:textId="79C9CD0E" w:rsidR="007C1207" w:rsidRPr="003002FB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0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0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39</m:t>
                          </m:r>
                        </m:e>
                      </m:mr>
                    </m:m>
                  </m:e>
                </m:d>
              </m:oMath>
            </m:oMathPara>
          </w:p>
          <w:p w14:paraId="5D9BA0C1" w14:textId="3AC781A2" w:rsidR="007C1207" w:rsidRPr="003002FB" w:rsidRDefault="007C1207" w:rsidP="007C1207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.1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-0.0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-0.0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.39</m:t>
                          </m:r>
                        </m:e>
                      </m:mr>
                    </m:m>
                  </m:e>
                </m:d>
              </m:oMath>
            </m:oMathPara>
          </w:p>
          <w:p w14:paraId="48065B27" w14:textId="6868F305" w:rsidR="007C1207" w:rsidRDefault="007C1207" w:rsidP="007C1207">
            <w:pPr>
              <w:rPr>
                <w:rFonts w:ascii="Calibri" w:eastAsia="DengXian" w:hAnsi="Calibri" w:cs="Times New Roman"/>
              </w:rPr>
            </w:pPr>
          </w:p>
        </w:tc>
        <w:tc>
          <w:tcPr>
            <w:tcW w:w="3117" w:type="dxa"/>
            <w:tcBorders>
              <w:top w:val="nil"/>
              <w:bottom w:val="nil"/>
            </w:tcBorders>
          </w:tcPr>
          <w:p w14:paraId="36E3C6C7" w14:textId="77777777" w:rsidR="007C1207" w:rsidRDefault="007C1207" w:rsidP="007C1207"/>
        </w:tc>
      </w:tr>
    </w:tbl>
    <w:p w14:paraId="18F0B751" w14:textId="4273FBC7" w:rsidR="008C30E0" w:rsidRDefault="005268DE" w:rsidP="008C30E0">
      <w:r>
        <w:rPr>
          <w:noProof/>
        </w:rPr>
        <w:lastRenderedPageBreak/>
        <w:drawing>
          <wp:inline distT="0" distB="0" distL="0" distR="0" wp14:anchorId="1DD8E553" wp14:editId="5C3D9B19">
            <wp:extent cx="5943600" cy="5943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D822" w14:textId="51242917" w:rsidR="005268DE" w:rsidRDefault="005268DE" w:rsidP="008C30E0">
      <w:r>
        <w:rPr>
          <w:noProof/>
        </w:rPr>
        <w:lastRenderedPageBreak/>
        <w:drawing>
          <wp:inline distT="0" distB="0" distL="0" distR="0" wp14:anchorId="73494AE4" wp14:editId="7E8B2D67">
            <wp:extent cx="5943600" cy="5943600"/>
            <wp:effectExtent l="0" t="0" r="0" b="0"/>
            <wp:docPr id="13" name="Picture 13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surface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500F5" w14:textId="5722B8E4" w:rsidR="00D72633" w:rsidRDefault="005268DE">
      <w:r>
        <w:rPr>
          <w:noProof/>
        </w:rPr>
        <w:lastRenderedPageBreak/>
        <w:drawing>
          <wp:inline distT="0" distB="0" distL="0" distR="0" wp14:anchorId="5BAF7772" wp14:editId="5FEE6197">
            <wp:extent cx="5937885" cy="5937885"/>
            <wp:effectExtent l="0" t="0" r="5715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593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C77A5" w14:textId="46F15185" w:rsidR="00A67189" w:rsidRDefault="00A67189"/>
    <w:sectPr w:rsidR="00A671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90B6E"/>
    <w:multiLevelType w:val="hybridMultilevel"/>
    <w:tmpl w:val="42CC1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tTCysDQ1sDQ2NjFU0lEKTi0uzszPAykwrgUAc29S3ywAAAA="/>
  </w:docVars>
  <w:rsids>
    <w:rsidRoot w:val="006B3B18"/>
    <w:rsid w:val="00033EFD"/>
    <w:rsid w:val="0003597E"/>
    <w:rsid w:val="00043736"/>
    <w:rsid w:val="000437E1"/>
    <w:rsid w:val="000928BC"/>
    <w:rsid w:val="000A5EA9"/>
    <w:rsid w:val="000B2A95"/>
    <w:rsid w:val="000C45BE"/>
    <w:rsid w:val="0010295B"/>
    <w:rsid w:val="001109B5"/>
    <w:rsid w:val="00110C66"/>
    <w:rsid w:val="00116CB9"/>
    <w:rsid w:val="00137B4A"/>
    <w:rsid w:val="0014737F"/>
    <w:rsid w:val="00161C52"/>
    <w:rsid w:val="00193D5A"/>
    <w:rsid w:val="00197C32"/>
    <w:rsid w:val="001A377B"/>
    <w:rsid w:val="001D5C98"/>
    <w:rsid w:val="001D6838"/>
    <w:rsid w:val="001E26F5"/>
    <w:rsid w:val="001F46D4"/>
    <w:rsid w:val="00236E7B"/>
    <w:rsid w:val="00247D99"/>
    <w:rsid w:val="00262CB7"/>
    <w:rsid w:val="00270D94"/>
    <w:rsid w:val="002723D8"/>
    <w:rsid w:val="002762E8"/>
    <w:rsid w:val="00283CC7"/>
    <w:rsid w:val="002A2B63"/>
    <w:rsid w:val="002B470D"/>
    <w:rsid w:val="003002FB"/>
    <w:rsid w:val="00313606"/>
    <w:rsid w:val="00354891"/>
    <w:rsid w:val="00377B47"/>
    <w:rsid w:val="00381D9C"/>
    <w:rsid w:val="003A67D1"/>
    <w:rsid w:val="00442F4B"/>
    <w:rsid w:val="00446886"/>
    <w:rsid w:val="0046054C"/>
    <w:rsid w:val="004A3C0D"/>
    <w:rsid w:val="004C1FC6"/>
    <w:rsid w:val="004C6B87"/>
    <w:rsid w:val="00505AEB"/>
    <w:rsid w:val="005268DE"/>
    <w:rsid w:val="0054453E"/>
    <w:rsid w:val="005653E7"/>
    <w:rsid w:val="0057288C"/>
    <w:rsid w:val="005A0A92"/>
    <w:rsid w:val="005E5C9B"/>
    <w:rsid w:val="006240F2"/>
    <w:rsid w:val="0063251A"/>
    <w:rsid w:val="00637126"/>
    <w:rsid w:val="00637B34"/>
    <w:rsid w:val="00657DDE"/>
    <w:rsid w:val="006852B1"/>
    <w:rsid w:val="0069261D"/>
    <w:rsid w:val="006A1312"/>
    <w:rsid w:val="006B3B18"/>
    <w:rsid w:val="006D065A"/>
    <w:rsid w:val="006D0F3A"/>
    <w:rsid w:val="00733C6E"/>
    <w:rsid w:val="007C1207"/>
    <w:rsid w:val="008037B4"/>
    <w:rsid w:val="00807897"/>
    <w:rsid w:val="00845294"/>
    <w:rsid w:val="00854C32"/>
    <w:rsid w:val="00891206"/>
    <w:rsid w:val="008C30E0"/>
    <w:rsid w:val="009155EB"/>
    <w:rsid w:val="009503E2"/>
    <w:rsid w:val="00976DC5"/>
    <w:rsid w:val="00996DB9"/>
    <w:rsid w:val="009A4706"/>
    <w:rsid w:val="009E2409"/>
    <w:rsid w:val="009F5564"/>
    <w:rsid w:val="00A24DB5"/>
    <w:rsid w:val="00A5029C"/>
    <w:rsid w:val="00A55F96"/>
    <w:rsid w:val="00A67189"/>
    <w:rsid w:val="00B06912"/>
    <w:rsid w:val="00B11A69"/>
    <w:rsid w:val="00B514A8"/>
    <w:rsid w:val="00B61701"/>
    <w:rsid w:val="00B71C12"/>
    <w:rsid w:val="00BB3BA8"/>
    <w:rsid w:val="00BD3A40"/>
    <w:rsid w:val="00BF4370"/>
    <w:rsid w:val="00C1044F"/>
    <w:rsid w:val="00C24471"/>
    <w:rsid w:val="00C47719"/>
    <w:rsid w:val="00C47B3A"/>
    <w:rsid w:val="00C72777"/>
    <w:rsid w:val="00CA502E"/>
    <w:rsid w:val="00CB0F01"/>
    <w:rsid w:val="00CC0964"/>
    <w:rsid w:val="00CD47E6"/>
    <w:rsid w:val="00CE45E1"/>
    <w:rsid w:val="00D134B2"/>
    <w:rsid w:val="00D36C5C"/>
    <w:rsid w:val="00D617F6"/>
    <w:rsid w:val="00D72633"/>
    <w:rsid w:val="00D8699C"/>
    <w:rsid w:val="00D930AC"/>
    <w:rsid w:val="00D941E2"/>
    <w:rsid w:val="00DC00B1"/>
    <w:rsid w:val="00DE76B0"/>
    <w:rsid w:val="00E3008C"/>
    <w:rsid w:val="00E30598"/>
    <w:rsid w:val="00E405F3"/>
    <w:rsid w:val="00E40C73"/>
    <w:rsid w:val="00E609BD"/>
    <w:rsid w:val="00EA319E"/>
    <w:rsid w:val="00EC741B"/>
    <w:rsid w:val="00EE1F56"/>
    <w:rsid w:val="00EF70A2"/>
    <w:rsid w:val="00F45114"/>
    <w:rsid w:val="00F551C0"/>
    <w:rsid w:val="00F85BC1"/>
    <w:rsid w:val="00FA7B4A"/>
    <w:rsid w:val="00FE5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8301E"/>
  <w15:chartTrackingRefBased/>
  <w15:docId w15:val="{EAF30E35-6357-4C1C-87B2-C76BA4A35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34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34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2C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0</TotalTime>
  <Pages>6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Ding</dc:creator>
  <cp:keywords/>
  <dc:description/>
  <cp:lastModifiedBy>Adam Ding</cp:lastModifiedBy>
  <cp:revision>167</cp:revision>
  <dcterms:created xsi:type="dcterms:W3CDTF">2021-10-19T13:56:00Z</dcterms:created>
  <dcterms:modified xsi:type="dcterms:W3CDTF">2021-11-26T16:46:00Z</dcterms:modified>
</cp:coreProperties>
</file>